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vanilla ice cream 7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p w:rsidR="00827634" w:rsidRPr="0069446B" w:rsidP="009E5102" w14:paraId="29F388B8" w14:textId="4336E5B9">
      <w:pPr>
        <w:pStyle w:val="SDSTextNormal"/>
        <w:rPr>
          <w:noProof/>
        </w:rPr>
      </w:pPr>
      <w:r w:rsidRPr="0069446B">
        <w:rPr>
          <w:noProof/>
        </w:rPr>
        <w:t>No clasificado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Que se sepa, el producto no presenta ningún riesgo especial siempre que se respeten las normas generales de higiene industrial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501 - Eliminar el contenido y el recipiente en un centro de clasificación, de acuerdo con la normativa local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rases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Contiene coumarin, benzyl alcohol, piperonal, CINNAMAL. Puede producir una reacción alérgica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alcoh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0-51-6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859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057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52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1570 mg/kg)</w:t>
              <w:br/>
              <w:t>Eye Irrit. 2, H319</w:t>
              <w:br/>
              <w:t>Skin Sens. 1B, H317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umari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1-64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086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3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Skin Sens. 1B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perona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0-57-0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409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7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Repr. 2, H361fd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nis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3-11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602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2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pr. 2, H361</w:t>
              <w:br/>
              <w:t>Aquatic Chronic 3, H412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018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Cutánea), H312 (ATE=1260 mg/kg de peso corporal)</w:t>
              <w:br/>
              <w:t>Skin Irrit. 2, H315</w:t>
              <w:br/>
              <w:t>Eye Irrit. 2, H319</w:t>
              <w:br/>
              <w:t>Skin Sens. 1A, H317</w:t>
              <w:br/>
              <w:t>Aquatic Chronic 3, H412</w:t>
            </w:r>
          </w:p>
        </w:tc>
      </w:tr>
    </w:tbl>
    <w:p w:rsidR="00B9487F" w:rsidRPr="0069446B" w:rsidP="009E5102" w14:paraId="7E24D261" w14:textId="10681EB5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2268"/>
        <w:gridCol w:w="4253"/>
      </w:tblGrid>
      <w:tr w14:paraId="6F7CB57B" w14:textId="77777777" w:rsidTr="006965F0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693D4B40" w14:textId="45ACE4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ímites de concentración específic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4022B8D3" w14:textId="77777777" w:rsidTr="00D066E3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E4B2AB8" w14:textId="06191804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44B29236" w14:textId="6A267460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19FF265" w14:textId="1EE4CF94">
            <w:pPr>
              <w:pStyle w:val="SDSTableTextHeading2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Límites de concentración específicos</w:t>
            </w:r>
            <w:r w:rsidRPr="0069446B" w:rsidR="00C70EBE">
              <w:rPr>
                <w:noProof w:val="0"/>
                <w:color w:val="auto"/>
                <w:lang w:val="fr-BE"/>
              </w:rPr>
              <w:t xml:space="preserve"> </w:t>
            </w:r>
            <w:r w:rsidRPr="0069446B" w:rsidR="00C70EBE">
              <w:rPr>
                <w:color w:val="auto"/>
                <w:lang w:val="fr-BE"/>
              </w:rPr>
              <w:t>(%)</w:t>
            </w:r>
          </w:p>
        </w:tc>
      </w:tr>
      <w:tr w14:paraId="466CEF48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194FF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36E091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paraId="11520CA5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paraId="13BBD3FC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2970379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avar la piel con abundante agu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puede provocar una irritación en los pliegues de la piel o por contacto si se lleva ropa ajustada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Ventilar la zona de derrame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ourmand. Ámbar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de peso corporal Animal: rat, Guideline: other: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de peso corporal Animal: rat, Guideline: other: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80 mg/kg de peso corporal Animal: mouse, Guideline: OECD Guideline 401 (Acute Oral Toxicity), 95% CL: 1410 - 177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bbit, Guideline: EPA OTS 798.1100 (Acute Dermal Toxicity)</w:t>
            </w:r>
          </w:p>
        </w:tc>
      </w:tr>
      <w:tr w14:paraId="05EDDE1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5015F8B" w14:textId="6CD23814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CL50 Inhalación -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BB2100" w14:textId="49CB38F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4,178 mg/l air Animal: rat, Guideline: OECD Guideline 403 (Acute Inhalation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iperonal (120-57-0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00 mg/kg de peso corporal Animal: rat, Guideline: OECD Guideline 401 (Acute Oral Toxicity), 95% CL: 2350 - 3100</w:t>
            </w:r>
          </w:p>
        </w:tc>
      </w:tr>
      <w:tr w14:paraId="14A10651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t, Guideline: other: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210 mg/kg de peso corporal Animal: rat, Guideline: OECD Guideline 401 (Acute Oral Toxicity), 95% CL: 2755 - 3600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E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220 mg/kg de peso corporal Animal: rat, Guideline: other:, 95% CL: 1910 - 2600</w:t>
            </w:r>
          </w:p>
        </w:tc>
      </w:tr>
      <w:tr w14:paraId="512A600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400 mg/kg de peso corporal Animal: guinea pig, Guideline: other:</w:t>
            </w:r>
          </w:p>
        </w:tc>
      </w:tr>
      <w:tr w14:paraId="14A1065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OECD Guideline 402 (Acute Dermal Toxicity)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60 mg/kg de peso corporal Animal: rabbit, Guideline: other:</w:t>
            </w:r>
          </w:p>
        </w:tc>
      </w:tr>
      <w:tr w14:paraId="2AC9C978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6E9B3C" w14:textId="396F2C7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Inhalación - Rata [ppm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B461613" w14:textId="5B1B40D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68,88871 ppm Animal: rat, Guideline: other: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clasificado (A la vista de los datos disponibles, no se cumplen los criterios de clasificación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hembr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333 mg/kg de peso corporal Animal: rat, Animal sex: female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2CFCCBC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E7D595" w14:textId="5F4315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ubcrónico, oral, animal/hembr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3F96CCC" w14:textId="62AACB7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38,3 mg/kg de peso corporal Animal: mouse, Animal sex: female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400 mg/kg de peso corporal Animal: rat, Guideline: other: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iperonal (120-57-0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300 mg/kg de peso corporal Animal: rat, Guideline: OECD Guideline 422 (Combined Repeated Dose Toxicity Study with the Reproduction / Developmental Toxicity Screening Test), Guideline: other: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C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7CBBCD7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 mg/kg de peso corporal Animal: rat, Guideline: OECD Guideline 408 (Repeated Dose 90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D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7CBBCD8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de peso corporal Animal: rat, Guideline: OECD Guideline 407 (Repeated Dose 28-Day Oral Toxicity Study in Rodents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vanilla ice cream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8A1716" w:rsidRPr="0069446B" w:rsidP="008A1716" w14:paraId="26742CEC" w14:textId="37E73D92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A02886C" w14:textId="77777777" w:rsidTr="000B54DE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A1716" w:rsidRPr="0069446B" w:rsidP="000B54DE" w14:paraId="51EC1C32" w14:textId="5AAB911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1484F7CF" w14:textId="77777777" w:rsidTr="000B54DE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6D214090" w14:textId="074D6D29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2FB6D7E3" w14:textId="7EAD04DF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4,851 mm²/s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e producto no se considera nocivo para los organismos acuáticos o no que cause efectos adversos a largo plazo en el medio ambiente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94 mg/l Test organisms (species):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24 mg/l Test organisms (species):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012 mg/l Test organisms (species): Daphnia sp.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452 mg/l Test organisms (species):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 mg/l Test organisms (species):  Duration: '21 d'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91 mg/l Test organisms (species):  Duration: '30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60 mg/l Test organisms (species): Pimephales promelas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30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70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00 mg/l Test organisms (species): Raphidocelis subcapitata (previous names: Pseudokirchneriella subcapitata, Selenastrum capricornutum)</w:t>
            </w:r>
          </w:p>
        </w:tc>
      </w:tr>
      <w:tr w14:paraId="3112BB7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76,828 mg/l Test organisms (species): other:</w:t>
            </w:r>
          </w:p>
        </w:tc>
      </w:tr>
      <w:tr w14:paraId="0795A5B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8,897 mg/l Test organisms (species): other: Duration: '30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iperonal (120-57-0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5 mg/l Test organisms (species): Cyprinus carpio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2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 mg/l Test organisms (species): Raphidocelis subcapitata (previous names: Pseudokirchneriella subcapitata, Selenastrum capricornutum)</w:t>
            </w:r>
          </w:p>
        </w:tc>
      </w:tr>
      <w:tr w14:paraId="14947BF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,8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8,32 mg/l Test organisms (species): Leuciscus idus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2,8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8,4 mg/l Test organisms (species): Raphidocelis subcapitata (previous names: Pseudokirchneriella subcapitata, Selenastrum capricornutum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53 mg/l Test organisms (species): Daphnia magna Duration: '21 d'</w:t>
            </w:r>
          </w:p>
        </w:tc>
      </w:tr>
      <w:tr w14:paraId="4F25074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1 mg/l Test organisms (species): Daphnia magna Duration: '21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2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562CCB6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5 mg/l Test organisms (species): Danio rerio (previous name: Brachydanio rerio)</w:t>
            </w:r>
          </w:p>
        </w:tc>
      </w:tr>
      <w:tr w14:paraId="758D634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9,5578 mg/l Test organisms (species): Daphnia magna</w:t>
            </w:r>
          </w:p>
        </w:tc>
      </w:tr>
      <w:tr w14:paraId="0795A5B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,159 mg/l Test organisms (species): other: Duration: '28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vanilla ice cream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iperonal (120-57-0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enzyl alcohol ; anisaldehyde ; cinnam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nisaldehyde ; cinnam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Contiene una o varias sustancias incluidas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tbl>
      <w:tblPr>
        <w:tblStyle w:val="SDSTableWithBordersWithHeaderRow"/>
        <w:tblW w:w="10490" w:type="dxa"/>
        <w:tblLayout w:type="fixed"/>
        <w:tblLook w:val="04A0"/>
      </w:tblPr>
      <w:tblGrid>
        <w:gridCol w:w="2267"/>
        <w:gridCol w:w="1275"/>
        <w:gridCol w:w="1276"/>
        <w:gridCol w:w="1418"/>
        <w:gridCol w:w="1418"/>
        <w:gridCol w:w="1418"/>
        <w:gridCol w:w="1418"/>
      </w:tblGrid>
      <w:tr w14:paraId="0B83201E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226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0D104D90" w14:textId="15A02BD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127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57C5252" w14:textId="5225E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enominación NC</w:t>
            </w:r>
          </w:p>
        </w:tc>
        <w:tc>
          <w:tcPr>
            <w:tcW w:w="127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D6EF8CB" w14:textId="6606C847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° CAS</w:t>
            </w:r>
          </w:p>
        </w:tc>
        <w:tc>
          <w:tcPr>
            <w:tcW w:w="14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54B57E4" w14:textId="78E35A9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CN</w:t>
            </w:r>
          </w:p>
        </w:tc>
        <w:tc>
          <w:tcPr>
            <w:tcW w:w="14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96366" w:rsidRPr="0069446B" w:rsidP="00E96366" w14:paraId="53D256F7" w14:textId="6CCA77A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ategoría,</w:t>
            </w:r>
          </w:p>
          <w:p w:rsidR="00A65092" w:rsidRPr="0069446B" w:rsidP="00E96366" w14:paraId="26779EFF" w14:textId="63E11907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ubcategoría</w:t>
            </w:r>
          </w:p>
        </w:tc>
        <w:tc>
          <w:tcPr>
            <w:tcW w:w="14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61B55F5" w14:textId="24B2F796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Umbral</w:t>
            </w:r>
          </w:p>
        </w:tc>
        <w:tc>
          <w:tcPr>
            <w:tcW w:w="14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1BD701E" w14:textId="65E28E5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exo</w:t>
            </w:r>
          </w:p>
        </w:tc>
      </w:tr>
      <w:tr w14:paraId="23D538E0" w14:textId="77777777" w:rsidTr="005C557D">
        <w:tblPrEx>
          <w:tblW w:w="10490" w:type="dxa"/>
          <w:tblLayout w:type="fixed"/>
          <w:tblLook w:val="04A0"/>
        </w:tblPrEx>
        <w:tc>
          <w:tcPr>
            <w:tcW w:w="226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073E40F" w14:textId="559D260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peronal</w:t>
            </w:r>
          </w:p>
        </w:tc>
        <w:tc>
          <w:tcPr>
            <w:tcW w:w="127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900E007" w14:textId="26A7BDBB">
            <w:pPr>
              <w:pStyle w:val="SDSTableTextNormal"/>
              <w:rPr>
                <w:noProof w:val="0"/>
              </w:rPr>
            </w:pPr>
          </w:p>
        </w:tc>
        <w:tc>
          <w:tcPr>
            <w:tcW w:w="127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19F3871" w14:textId="44E2230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20-57-0</w:t>
            </w:r>
          </w:p>
        </w:tc>
        <w:tc>
          <w:tcPr>
            <w:tcW w:w="14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04454755" w14:textId="57B7AB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932 93 00</w:t>
            </w:r>
          </w:p>
        </w:tc>
        <w:tc>
          <w:tcPr>
            <w:tcW w:w="14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0CE3A27" w14:textId="126BB86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tegoría 1</w:t>
            </w:r>
          </w:p>
        </w:tc>
        <w:tc>
          <w:tcPr>
            <w:tcW w:w="14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99E5CD" w14:textId="1DED112B">
            <w:pPr>
              <w:pStyle w:val="SDSTableTextNormal"/>
              <w:rPr>
                <w:noProof w:val="0"/>
              </w:rPr>
            </w:pPr>
          </w:p>
        </w:tc>
        <w:tc>
          <w:tcPr>
            <w:tcW w:w="14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511B839" w14:textId="55BB0BA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nexo I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Cutánea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cutánea), categorí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4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pr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para la reproducción, categoría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A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ontacto con la piel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6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 sospecha que puede perjudicar la fertilidad o dañar el feto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61f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 sospecha que puede perjudicar a la fertilidad. Se sospecha que puede dañar el feto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tiene coumarin, benzyl alcohol, piperonal, CINNAMAL. Puede producir una reacción alérgica.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16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16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vanilla ice cream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vanilla ice cream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16/06/2026   Versión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E43A739-AA66-46BE-B0E8-A1A0F14E4B4E}"/>
</file>

<file path=customXml/itemProps3.xml><?xml version="1.0" encoding="utf-8"?>
<ds:datastoreItem xmlns:ds="http://schemas.openxmlformats.org/officeDocument/2006/customXml" ds:itemID="{1FDFF25C-A71E-41AA-BFE8-105A69BF26C9}"/>
</file>

<file path=customXml/itemProps4.xml><?xml version="1.0" encoding="utf-8"?>
<ds:datastoreItem xmlns:ds="http://schemas.openxmlformats.org/officeDocument/2006/customXml" ds:itemID="{5C1136EC-E121-47E3-82EA-677BD40B2F2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2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